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ชีวิตกับสังคมไทย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112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พัชญา) ที่ 4 สวัสดีค่ะ นักเรียนทุกคน ไหว้พระนักเรียนทำความเคารพล่ามด้วยค่ะ สวัสดีค่ะ พอดีจอ หน้าจอนะคะ หน้าจอไม่ขึ้นนะคะ ก็จะคุยกับพวกเรานะคะ หน้าจอไม่ขึ้นตอนนี้ วันนี้เราจะมาเรียนหน่วยที่ 4 นะคะ เกี่ยวกับหลักธรรมาภิบาลในองค์กร ซึ่งหน่วยนี้นะคะ เป็นเกี่ยวกับหลักธรรมาภิบาลในองค์กรนะคะ สาระในการเรียนรู้เขาจะมีหลักธรรมาภิบาลนะคะ การบริหารงานนะคะ แนวใหม่นะคะ แล้วก็ปัจจัยที่ทำให้เกิดหลักธรรมาภิบาลอันยั่งยืนนะคะ นักเรียนมาดูสมรรถนะนะคะ มันจะมีอยู่ในหนังสืออยู่แล้ว ของเรานะคะ หน้าจอไม่ขึ้นนะคะ พัฒนาการเรียนรู้หมายถึง ให้คำจำกัดความของธรรมาภิบาลได้ 2 ระบุที่มาของหลักธรรมาภิบาลได้ครั้งที่ 3 วิเคราะห์หลักการนะคะ สากลธรรมาภิบาลได้ข้อที่ นะคะ สรุปหลักธรรมาภิบาลของประเทศไทยได้ข้อที่ 5 เราสามารถอธิบายหลักการสำคัญธรรมาภิบาลได้ ข้อที่ 6 บอกความสำคัญระหว่างหลักธรรมาภิบาลกับการบริหารงานแนวใหม่ได้ ข้อที่ 7 วิเคราะห์ปัจจัยที่ทำให้หลักธรรมาภิบาลยั่งยืนได้นะคะ จะมีสมรรถนะทั้งหมดนะคะ นักเรียนจะต้องเรียนรู้ทั้งหมดสมรรถนะด้วยกันนะคะ ส่วนสมรรถนะย่อยนะคะ ประจำหน่วยองค์กรความรู้เกี่ยวกับหลักธรรมาภิบาลในองค์กรและนำไปประยุกต์ใช้ได้ประโยชน์อย่างมีประสิทธิภาพและมีประสิทธิผลอันนี้หลักธรรมในองค์กรเรื่องอะไรบ้าง น่าจะมีแผนผังความคิดนะคะ เกี่ยวกับมายแมพปิ้งนะคะ ของหลักธรรมาภิบาลในองค์กรหลักธรรมาภิบาลออกเขาจะแยกออกมามีหลักธรรมาภิบาลการบริหารรัฐกิจแนวใหม่ แล้วก็ปัจจัยที่ทำให้หลักธรรมาภิบาลยั่งยืนนะคะ ส่วนหลักธรรมาภิบาลนะคะ ความหมายของคำว่า</w:t>
      </w:r>
      <w:r>
        <w:t xml:space="preserve"> </w:t>
      </w:r>
      <w:r>
        <w:t xml:space="preserve">“</w:t>
      </w:r>
      <w:r>
        <w:t xml:space="preserve">หลักธรรมาภิบาล</w:t>
      </w:r>
      <w:r>
        <w:t xml:space="preserve">”</w:t>
      </w:r>
      <w:r>
        <w:t xml:space="preserve"> </w:t>
      </w:r>
      <w:r>
        <w:t xml:space="preserve">มีความเป็นมานะคะ หลักการสากลของธรรมาภิบาลหน้าจอมาแล้วนะคะ นักเรียนดูตาหน้าจอนะคะ ที่ขึ้นมานะคะ หลักธรรมาภิบาลธรรมาภิบาลหมายถึง การบริหารการจัดการการปกครองและการกำกับดูแลกิจการต่าง ๆ ให้เป็นไปตามครรลองคลองธรรม ก็คือความถูกต้องเป็นธรรมแล้วก็เหมาะสมนะคะ อันนี้เป็นธรรมาภิบาลเกี่ยวกับการบริหารงานต่าง ๆ การจัดการ วิธีการสร้างธรรมาภิบาล วิธีการสร้างธรรมาภิบาล ก็คือการมีความโปร่งใส การมีส่วนร่วม มีความรับผิดชอบ และตรวจสอบได้ เป็นหลักนะคะ กด Enter ใช่ไหม ทีนี้ที่มาของหลักธรรมาภิบาลนะคะ ตรงกับหลักของพระพุทธศาสนา หลักสัปปุริสธรรม 7 ก็คือคุณสมบัติของคนที่มี 7 ประการด้วยกัน เหมือนพวกเราแหละนะคะ พวกเรามีคุณธรรมที่ดีมีการไหมรู้จักเหตุ 2 รู้จักผล 3 รู้จักตน 4 รประมาณรู้จักการแบบรู้จักชุมชนอันสุดท้ายรู้จักบุคคลตัวนี้เป็นหลักธรรมาภิบาลประจำตัวนะคะ ของนะคะ หลักการสากลของธรรมาภิบาลมีอะไรบ้าง นักเรียนดูนะคะ หลักการมีส่วนร่วมนะคะ หลักประสิทธิภาพและประสิทธิผล ทีนี้หลักการมีส่วนร่วมมีอะไรบ้างนะคะ หลักความโปร่งใส หลักการความรับผิดชอบ ส่วนหลักประสิทธิภาพและประสิทธิผล จะมีหลักความสอดคล้องความเสมอภาค ความมีเหตุผล หลักการปฏิบัติตามกฎหมายนะคะ นักเรียนมาดูหลักสากลหลักธรรมาภิบาลของสากลนะคะ หลักการมีส่วนร่วม มีส่วนร่วมยังไงนะคะ การมีส่วนร่วมของสมาชิก ก็คือการตัดสินใจที่สำคัญของสังคม และเป็นการสร้างความสมัครสมานสามัคคีในหมู่คณะนั่นเองนะคะ เช่น สมาชิกเต็มใจให้ความร่วมมือด้วยตนเองโดยตรง หรือส่วนรวมผ่านหน่วยงาน หรือสถาบันหรือผู้แทนในการช่วยให้นักเรียนให้นักเรียนมีส่วนร่วมในการทำกิจกรรมต่าง ๆ ร่วมกันอย่างมีอิสระนะคะ อันนี้เป็นหลักการมีส่วนร่วม หลัการกันข้อ 2 หลักการปฏิบัติตามกฎปฏิบัติตามกฎอะไรนะคะ ธรรมาภิบาลต้องการความถูกต้องตามกฎหมายมีการปฏิบัติอย่างเสมอภาค อย่างเสมอภาค และเป็นธรรมกับประชาชนอย่างเท่าเทียมกัน ไม่เลือกปฏิบัติรักคนอยู่ภายใต้กรอบของกฎหมายฉบับเดียวกันอันนี้หลักปฏิบัตินะคะ 3 หลักความโปร่งใสใช้ยังไงคะ หลักความโปร่งใสความโปร่งใสเพื่อตรวจสอบความถูกต้องนั่นเอง มีการเปิดเผยข้อมูลอย่างตรงไปตรงมา ซึ่งจะช่วยแก้ปัญหาทางการทุจริตคอรัปชั่นทั้งของภาครัฐและเอกชน โดยสื่อมวลชนจะเข้าไปตรวจสอบและรายงานผลให้ประชาชนทราบนะคะ หลักความรับผิดชอบนะดูหลักความรับผิดชอบนะคะ หลักความรับผิดชอบนะคะ มีอะไรบ้าง หลักความรับผิดชอบเป็นความพยายามให้ทุกฝ่ายทำหน้าที่ของตนให้ดีที่สุด กล้าตัดสินใจและรับผิดชอบต่อผลของการตัดสินใจของตน หลักข้อที่ 5 หลักความสอดคล้อง หลักความสอดคล้องก็คือเราเป็นตัวกำหนด และบทสรุปความต้องการของคนในสังคม ซึ่งแต่ละคนอาจจะมีความต้องการที่แตกต่างกัน จึงต้องหาจุดสนใจร่วมกันและความต้องการที่สอดคล้องกันของคนในสังคมมาเป็นข้อปฏิบัติ เพื่อลดความขัดแย้งของคนในสังคมนั่นเองนะคะ อันนี้ความสอดคล้องนะคะ ส่วนความเสมอภาคนะคะ ความเสมอภาคเป็นสิทธิภาพที่ประชาชนคนฟังได้รับจากรัฐบาล ทั้งการบริการด้านสาธารณูปโภคและสวัสดิการต่าง ๆ เช่น การรักษาพยาบาลไฟฟ้า น้ำประปาโทรศัพท์ และถนนหนทาง ความเสมอภาคของประชาชนนะคะ อันนี้เป็นสิทธิขั้นพื้นฐานที่ประชาชนได้รับจากรัฐบาลนั่นเอง หลักความก็มีเหตุผลก็คือประชาชนทุกคนและทุกสังคมต้องมีความมีเหตุผล ฉะนั้น ทุกฝ่ายจะต้องรับผิดชอบต่อการกระทำของตนเองนะคะ ด้วยเหตุผลและแม่เหตุผลจะต้องเกิดขึ้นได้ต้องมาจากการปฏิบัติตนตามกฎหมายและมีความโปร่งใสนะคะ อันนี้หลักการของการมีเหตุมีผลนะคะ ข้อที่ 8 หลักประสิทธิภาพและประสิทธิผลนะคะ วิธีการในการจัดการทรัพยากรที่มีอยู่โดยการผลิตและจำหน่ายให้ได้ผลตอบแทนคุ้มค่ากับการลงทุนนะคะ หลักธรรมาภิบาลอาจจะไปนะคะ หลักธรรมาภิบาลของประเทศไทยเราประเทศไทยเราได้กำหนดหลักธรรมาภิบาลไว้ หลักการด้วยกันทำงานแล้วก็หลักรับผิดชอบความนะคะ อันที่ 2 นะคะ ครูอธิบายหลักนิติธรรมก่อน หลักนิติธรรมคือการตรากฎหมายขึ้นมาระเบียบข้อบังคับต่าง ๆ ให้ทันสมัยและเป็นธรรม เป็นที่ยอมรับของสมาชิกในสังคมและส่วนรวมนะคะ ทุกฝ่ายยินยอมพร้อมใจและปฏิบัติร่วมกันอย่างเสมอภาคและเป็นธรรมเป็นหลักธรรมข้อใดใน หลักธรรมข้อ 2 หลักคุณธรรม ก็คือการยึดมั่นและเชื่อถือในความถูกต้องอันดีงามในนามโดยรณรงค์เพื่อสร้างค่านิยมที่ดีงามให้กับคนในสังคมและต้องปฏิบัติงานในองค์กร ยึดถืปฏิบัติเช่นความขยันอดทนซื่อสัตย์ความมีระเบียบวินัยเหมือนพวกเรานะคะ เรามีความอดทนนะคะ มีความซื่อสัตย์ มีความระเบียบวินัยมีระเบียบวินัย ในการปฏิบัติตนตามนะคะ อันที่ 3 หลักความโปร่งใสและความสงสัยเป็นอย่างไร ความสงสัยก็คือการทำให้สังคมไทยเป็นสังคมที่เปิดเผยข้อมูลข่าวสารตรงไปตรงมา และสามารถตรวจสอบความถูกต้องได้ โดยการปรับปรุงและกลไกการทำงานขององค์กรให้มีความโปร่งใส มีช่องทางให้ประชาชนเข้าถึงข้อมูลข่าวสารต้องสะดวกแล้วก็สามารถตรวจสอบได้ หลักธรรมข้อที่ 4 การมีส่วนร่วมมีส่วนร่วมยังไงคะ มีส่วนร่วมสังคมไทยเป็นสังคมที่ประชาชนมีส่วนร่วมรับรู้และเสนอแนวข้อคิดต่าง ๆ เพื่อให้การตัดสินใจในเรื่องสำคัญ ๆ ของสังคม เปิดช่องทางให้มาการมีส่วนร่วม เช่น การแสดงประชามติ การประชาพิจารณ์ การไต่สวนสาธารณะ ทำให้เกิดความร่วมมือและก็เกิดความสมัครสมานสามัคคี ทั้งภาครัฐและภาคเอกชนนะคะ และขจัดการผูกขาดทั้งภาครัฐและเอกชนด้วย อันนี้เป็นหลักการที่มีการมีส่วนร่วมให้ประชาชนเรามีส่วนร่วมในหลักการคนนี้นะคะ ของความรับผิดชอบ ความรับผิดชอบมีอะไรนะ ก็คือการที่ผู้บริหารพนักงานเจ้าหน้าที่ทุกฝ่ายจะต้องมีความรับผิดชอบต่อผลงาน ปฏิบัติหน้าที่ให้บรรลุตามเป้าหมายที่กำหนดไว้นั่นเองนะคะ แล้วก็มีการตอบสนองต่อความคาดหวังของสาธารณชน พร้อมที่จะรับผิดชอบ และพร้อมที่จะถูกตรวจสอบได้นะคะ บริการและอำนวยความสะดวกต่าง ๆ แก่ผู้รับบริการอย่างสุดความสามารถ สร้างความพึงพอใจสูงสุดให้แก่ผู้รับบริการนะคะ หลักธรรมข้อที่ 6 นะคะ หลักธรรมความคุ้มค่า คุ้มค่ายัง ผู้บริหารองค์กรทั้งภาครัฐและเอกชนต้องตระหนักถึงทรัพยากรที่มีอยู่ว่าทรัพยากรนั้นจะต้องมีการบริหารจัดการโดยเน้นหลักความประหยัดและคุ้มค่า ให้แก่ผู้บริการได้รับประโยชน์สูงท่สุดตัวนี้ถือว่าผู้รับบริการหรือลูกค้าคือพระเจ้าสินค้าต้องถามหลักประหยัดปลอดภัยใส่ใจสิ่งแวดล้อมหลักธรรมข้อที่ 6 หลักธรรมความคุ้มค่าความคุ้มค่า หลักธรรมสำหรับหลักธรรมาภิบาล ประการด้วยกันนะคะ ทั้งภาครัฐและเอกชนนะคะ ที่ประชาชนเรานำไปใช้กิจการเจริญรุ่งเรืองนะคะ มีอะไรบ้าง นะคะ หลักสำคัญของหลักธรรมาภิบาลประเทศไทยมีระเบียบสำนักนายกรัฐมนตรีว่าด้วยการบริหารบ้านเมืองและสังคมและพระราชกิจฎีกาว่าด้วยหลักเกณฑ์และวิธีการบริหารกิจการบ้านเมือง ปี พ. ศ. 2546 ที่ให้ความสำคัญกับหลักธรรมาภิบาลของสถาบัน 19 มดัชนีชี้วัดแต่ละหลักการนะคะ มี 1 นะคะ หลักนิติธรรม จะประกอบไปด้วยนะคะ ทำหลัก 7 ประการด้วยกันนะคะ การแบ่งหน่วยงานของรัฐบริการแก่ประชาชนไม่ใช่การกระทำประชาชน หนูเป็นนายของประชาชนนะคะ อันที่ 2 ต้องการสำรวจความสนใจและความต้องการของประชาชนอันที่ 3 เคารพและยอมรับในศักดิ์ศรีการเป็นพลเมืองอันที่ 4 การคิดอย่างมีกลยุทธ์แต่ปฏิบัติยังเป็นประชาธิปไตย ข้อที่ 5 ข้าราชการต้องสนใจเรื่องกฎหมายค่านิยมของสังคมทัดทานการเมือง อันทีหางานโดยให้บริการมากกว่าการกลับกันกลับควบคุมกำกับหรือควบคุมนะคะ ให้ประชาชนมีส่วนร่วม ข้อที่ 7 ความต้องการมาจากประชาชนและต้องให้เกียรติเคารพประชาชนด้วยนะคะ ล่ามหายบ่ มาแล้วนะคะ อันต่อไปนะคะ ต่อไปความสัมพันธ์หลักธรรมาภิบาลกับการบริหารแนวใหม่นะคะ หลักธรรมาภิบาลเป็นแนวคิดที่สำคัญในการบริหารงานและการปกครองในสังคมสมัยใหม่นะคะ เพราะฉะนั้น สังคมนะคะ จะต้องให้ความสนใจกับเรื่องโลกาภิวัตน์และธรรมาภิบาล หรือการบริหารจัดการที่ดีมากขึ้น แทนการสนใจเรื่องการพัฒนาอุตสาหกรรมเหมือนแต่ก่อนการเมืองการปกครองเน้นให้สนใจส่วนกลางและให้ความสนใจในเรื่องของประชาชนและสิ่งแวดล้อมหลักธรรมาภิบาลเป็นประเด็นที่อยู่ในความสนใจของข้าราชการ เจ้าหน้าที่ และพนักงานของบริษัทเอกชน เนื่องจากธรรมาภิบาลเป็นการบริหารให้มีประสิทธิภาพและมีประสิทธิผล โดยขบวนหลักการบริหารโปร่งใสเที่ยงธรรมตรวจสอบได้ อันนี้เป็นความสัมพันธ์เกี่ยวกับหลักธรรมาภิบาลกับการบริหารแนวใหม่ ก็มีการบริการรัฐบริหารรัฐกิจแนวใหม่ จะต้องซื่อสัตย์สุจริต โปร่งใส เที่ยงธรรม ตรวจสอบได้ มีจิตสำนในการทำงานมีความรับผิดชอบและมีส่วนร่วมเพื่อให้การบริหารจัดการมีประสิทธิภาพและประสิทธิผลภาคเอกชนนำหลักธรรมาภิบาลมาใช้ เรียกว่า การใช้หลักการเดินทางสายกลางนั่นเองนะตามหลัก เศรษฐกิจพอเพียงข่าวทำธุรกิจแบบขาดทุนคือกำไรนะคะ ตามหลักของพระบาทสมเด็จพระเจ้าอยู่หัวฯ นั่นเองนะคะ คราวนี้นักเรียนไปดูปัจจัยที่ทำให้หลักธรรมาภิบาลแห่งเราต้องทำอะไรบ้าง เพื่อให้องค์กรของรัฐภาคธุรกิจเอกชนภาคประชาชนและทุก ๆ ส่วนสามารถนำหลักธรรมาภิบาลมาใช้ได้ยังยืน จำเป็นต้องมีปัจจัยหลายอย่าง แต่ปัจจัยที่สำคัญก็คือความต่อเนื่อง ความยั่งยืนของการเป็นประชาธิปไตยและความมั่นคงของประเทศไทยนะคะ รวมถึงการสัมภาษณ์ผู้บริหารและบุคลากรทุกฝ่ายขององค์กรในสภาพจริงประชาธิปไตยที่ยั่งยืนอาจเป็นไปได้ไม่ง่ายนัก เพราะประชาธิปไตยมีการเปลี่ยนแปลงไปตามกาลเวลาและตามการเปลี่ยนแปลงของสังคม แต่มติที่สำคัญของประชาธิปไตย ก็คือการให้พวกเราประชาชนมีส่วนร่วมในเสรีภาพทางการเมือง การแข่งขัน ฉะนั้นการเป็นประชาธิปไตยและความยั่งยืนของประชาธิปไตยจึงเป็นสิ่งสำคัญในการช่วยการบริหารจัดการเชิงดี เกี่ยวกับข่าวหลักธรรมาภิบาลคงอยู่ได้ก็เป็นเผด็จการ ถ้าเป็นเผด็จการประชาชนก็จะไม่สามารถแสดงความคิดเห็นได้นะคะ ไม่สามารถเข้าร่วมเพื่อกำหนดนโยบายและไม่อาจตรวจสอบการทำงานขององค์กร เพื่อทำให้เกิดความไม่โปร่งใสได้ ดังนั้นประชาธิปไตยก็จะมีข้อดีคือช่วยส่งเสริมให้ประชาชนมีส่วนร่วมปัจจัยที่ทำให้หลักธรรมาภิบาลยั่งยืน ก็คือประเทศไทยจะต้องปกครองระบอบประชาธิปไตยอันมีพระมหากษัตริย์ทรงเป็นประมุขอย่างต่อเนื่องและเสรีภาพทางการเมืองมั่นคงนะคะ อันนี้เป็นที่ไปที่มาของหลักธรรมาภิบาลที่ยั่งยืนอันนี้ความหมายของหลักธรรมนะคะ ในการใช้ชีวิตของเรานะคะ หลักธรรม หมายถึง การมีธรรมเป็นหลักในการดำรงชีวิตเพื่อพัฒนาคุณภาพชีวิต แต่ความสุขความเจริญอันนี้เราต้องทำตัวเราเองนะคะ ว่าเราจะยึดหลักเกี่ยวกับหลักธรรมาภิบาลไม่มีความสุขอย่างไรนะคะ ฝึกฝนแล้วคือเลิศ เป็นเลิศของมนุษย์ไฟพุทธคุณเป็นสาธารณะ หรือทำเป็นใหญ่ สร้างสังคมให้เหมือนพระ สำเร็จด้วยการทำความดีนะคะ ทีนี้นักเรียนดูหลักธรรมเพื่อการพัฒนางานมีอะไรบ้างนะคะ พรหมวิหาร 4 หลักธรรมสังคหวัตถุ 4 หลักทิศ 6 หลักทศพิธราชธรรม หลักละเว้นจากอคติ หลักโลกธรรม 8 หลักกัลยาณมิตรธรรม 7 นะคะ หลักกุศลธรรม 10 หลักสาราณียธรรม 6 หลักเบญจศีลเบญจธรรม หลักอธิปไตย 3 หลัก ครูก็ขอจบการบรรยายนะคะ ในหน่วยที่ 4 เพียงเท่านี้นะคะ ต่อไปให้นักเรียนทุกคนเปิดนะคะ หนังสือในหน่วยที่ 4 นะคะ นักเรียนทำคำถาม คำถามท้ายหน่วยที่ 4 นะคะ ที่ครูอธิบายให้ฟังไปเมื่อกี้นี้นะคะ ครูก็ขอจบการบรรยาย แล้วอาทิตย์หน้าเรามาเริ่มเรียนในหน่วยที่ 5 ที่ 6 นะคะ ต่อไปนะคะ สัปดาห์หน้านะคะ สวัสดีค่ะ นักเรียนทำความเคารพล่าม ทุกคน สวัสดีค่ะ สวัสดี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ชีวิตกับสังคมไทย (เช้า) 011266</dc:title>
  <dc:creator/>
  <cp:keywords/>
  <dcterms:created xsi:type="dcterms:W3CDTF">2023-12-01T04:20:49Z</dcterms:created>
  <dcterms:modified xsi:type="dcterms:W3CDTF">2023-12-01T04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ธันวาคม 2566 เวลา 10.00 น.</vt:lpwstr>
  </property>
  <property fmtid="{D5CDD505-2E9C-101B-9397-08002B2CF9AE}" pid="3" name="subtitle">
    <vt:lpwstr/>
  </property>
</Properties>
</file>